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691" w:rsidRDefault="00442A13">
      <w:r>
        <w:rPr>
          <w:noProof/>
          <w:lang w:eastAsia="de-DE"/>
        </w:rPr>
        <w:drawing>
          <wp:anchor distT="0" distB="0" distL="114300" distR="114300" simplePos="0" relativeHeight="251661312" behindDoc="1" locked="0" layoutInCell="1" allowOverlap="1" wp14:anchorId="4356212E" wp14:editId="5A43A931">
            <wp:simplePos x="0" y="0"/>
            <wp:positionH relativeFrom="margin">
              <wp:align>center</wp:align>
            </wp:positionH>
            <wp:positionV relativeFrom="paragraph">
              <wp:posOffset>55</wp:posOffset>
            </wp:positionV>
            <wp:extent cx="5735320" cy="2597150"/>
            <wp:effectExtent l="0" t="0" r="0" b="0"/>
            <wp:wrapTight wrapText="bothSides">
              <wp:wrapPolygon edited="0">
                <wp:start x="0" y="0"/>
                <wp:lineTo x="0" y="21389"/>
                <wp:lineTo x="21523" y="21389"/>
                <wp:lineTo x="21523" y="0"/>
                <wp:lineTo x="0" y="0"/>
              </wp:wrapPolygon>
            </wp:wrapTight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39" t="6417" r="7163" b="6820"/>
                    <a:stretch/>
                  </pic:blipFill>
                  <pic:spPr bwMode="auto">
                    <a:xfrm>
                      <a:off x="0" y="0"/>
                      <a:ext cx="5735320" cy="259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3691" w:rsidRPr="003F3691" w:rsidRDefault="003F3691" w:rsidP="003F3691"/>
    <w:p w:rsidR="003F3691" w:rsidRDefault="003F3691" w:rsidP="003F3691"/>
    <w:p w:rsidR="00442A13" w:rsidRDefault="00442A13" w:rsidP="00442A13">
      <w:pPr>
        <w:pStyle w:val="Kopfzeile"/>
      </w:pPr>
    </w:p>
    <w:p w:rsidR="00FB7D5B" w:rsidRPr="003F3691" w:rsidRDefault="00442A13" w:rsidP="003F369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1C70F3" wp14:editId="2A25F3F8">
                <wp:simplePos x="0" y="0"/>
                <wp:positionH relativeFrom="margin">
                  <wp:align>center</wp:align>
                </wp:positionH>
                <wp:positionV relativeFrom="paragraph">
                  <wp:posOffset>1508843</wp:posOffset>
                </wp:positionV>
                <wp:extent cx="7339054" cy="820189"/>
                <wp:effectExtent l="0" t="0" r="0" b="0"/>
                <wp:wrapNone/>
                <wp:docPr id="31" name="Textfeld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9054" cy="8201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7D5B" w:rsidRPr="00C07FA8" w:rsidRDefault="008D33D8" w:rsidP="005079E7">
                            <w:pPr>
                              <w:rPr>
                                <w:rFonts w:ascii="Trebuchet MS" w:hAnsi="Trebuchet MS"/>
                                <w:sz w:val="52"/>
                              </w:rPr>
                            </w:pPr>
                            <w:bookmarkStart w:id="0" w:name="_GoBack"/>
                            <w:r>
                              <w:rPr>
                                <w:rFonts w:ascii="Trebuchet MS" w:hAnsi="Trebuchet MS"/>
                                <w:sz w:val="52"/>
                              </w:rPr>
                              <w:t>Mikroplastik in der Umwelt - w</w:t>
                            </w:r>
                            <w:r w:rsidR="00FB7D5B" w:rsidRPr="00C07FA8">
                              <w:rPr>
                                <w:rFonts w:ascii="Trebuchet MS" w:hAnsi="Trebuchet MS"/>
                                <w:sz w:val="52"/>
                              </w:rPr>
                              <w:t xml:space="preserve">as </w:t>
                            </w:r>
                            <w:r>
                              <w:rPr>
                                <w:rFonts w:ascii="Trebuchet MS" w:hAnsi="Trebuchet MS"/>
                                <w:sz w:val="52"/>
                              </w:rPr>
                              <w:t>kannst du tun?</w:t>
                            </w:r>
                          </w:p>
                          <w:bookmarkEnd w:id="0"/>
                          <w:p w:rsidR="00C07FA8" w:rsidRDefault="00C07FA8" w:rsidP="005079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C1C70F3" id="_x0000_t202" coordsize="21600,21600" o:spt="202" path="m,l,21600r21600,l21600,xe">
                <v:stroke joinstyle="miter"/>
                <v:path gradientshapeok="t" o:connecttype="rect"/>
              </v:shapetype>
              <v:shape id="Textfeld 31" o:spid="_x0000_s1026" type="#_x0000_t202" style="position:absolute;margin-left:0;margin-top:118.8pt;width:577.9pt;height:64.6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" filled="f" stroked="f" strokeweight=".5pt">
                <v:textbox>
                  <w:txbxContent>
                    <w:p w:rsidR="00FB7D5B" w:rsidRPr="00C07FA8" w:rsidRDefault="008D33D8" w:rsidP="005079E7">
                      <w:pPr>
                        <w:rPr>
                          <w:rFonts w:ascii="Trebuchet MS" w:hAnsi="Trebuchet MS"/>
                          <w:sz w:val="52"/>
                        </w:rPr>
                      </w:pPr>
                      <w:bookmarkStart w:id="1" w:name="_GoBack"/>
                      <w:r>
                        <w:rPr>
                          <w:rFonts w:ascii="Trebuchet MS" w:hAnsi="Trebuchet MS"/>
                          <w:sz w:val="52"/>
                        </w:rPr>
                        <w:t>Mikroplastik in der Umwelt - w</w:t>
                      </w:r>
                      <w:r w:rsidR="00FB7D5B" w:rsidRPr="00C07FA8">
                        <w:rPr>
                          <w:rFonts w:ascii="Trebuchet MS" w:hAnsi="Trebuchet MS"/>
                          <w:sz w:val="52"/>
                        </w:rPr>
                        <w:t xml:space="preserve">as </w:t>
                      </w:r>
                      <w:r>
                        <w:rPr>
                          <w:rFonts w:ascii="Trebuchet MS" w:hAnsi="Trebuchet MS"/>
                          <w:sz w:val="52"/>
                        </w:rPr>
                        <w:t>kannst du tun?</w:t>
                      </w:r>
                    </w:p>
                    <w:bookmarkEnd w:id="1"/>
                    <w:p w:rsidR="00C07FA8" w:rsidRDefault="00C07FA8" w:rsidP="005079E7"/>
                  </w:txbxContent>
                </v:textbox>
                <w10:wrap anchorx="margin"/>
              </v:shape>
            </w:pict>
          </mc:Fallback>
        </mc:AlternateContent>
      </w:r>
    </w:p>
    <w:sectPr w:rsidR="00FB7D5B" w:rsidRPr="003F3691" w:rsidSect="00442A1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4" w:h="16839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56B0" w:rsidRDefault="000756B0" w:rsidP="00C07FA8">
      <w:pPr>
        <w:spacing w:after="0" w:line="240" w:lineRule="auto"/>
      </w:pPr>
      <w:r>
        <w:separator/>
      </w:r>
    </w:p>
  </w:endnote>
  <w:endnote w:type="continuationSeparator" w:id="0">
    <w:p w:rsidR="000756B0" w:rsidRDefault="000756B0" w:rsidP="00C07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9E7" w:rsidRDefault="005079E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9E7" w:rsidRDefault="005079E7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9E7" w:rsidRDefault="005079E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56B0" w:rsidRDefault="000756B0" w:rsidP="00C07FA8">
      <w:pPr>
        <w:spacing w:after="0" w:line="240" w:lineRule="auto"/>
      </w:pPr>
      <w:r>
        <w:separator/>
      </w:r>
    </w:p>
  </w:footnote>
  <w:footnote w:type="continuationSeparator" w:id="0">
    <w:p w:rsidR="000756B0" w:rsidRDefault="000756B0" w:rsidP="00C07F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9E7" w:rsidRDefault="005079E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FA8" w:rsidRPr="00442A13" w:rsidRDefault="00C07FA8" w:rsidP="00442A13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9E7" w:rsidRDefault="005079E7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sDA3NzMzMzUEEko6SsGpxcWZ+XkgBSa1AOQXyQ8sAAAA"/>
  </w:docVars>
  <w:rsids>
    <w:rsidRoot w:val="005C7612"/>
    <w:rsid w:val="00034104"/>
    <w:rsid w:val="00060A19"/>
    <w:rsid w:val="000756B0"/>
    <w:rsid w:val="000811D2"/>
    <w:rsid w:val="00283175"/>
    <w:rsid w:val="00335C62"/>
    <w:rsid w:val="003E7A96"/>
    <w:rsid w:val="003F3691"/>
    <w:rsid w:val="00442A13"/>
    <w:rsid w:val="005079E7"/>
    <w:rsid w:val="005C7612"/>
    <w:rsid w:val="005D065A"/>
    <w:rsid w:val="007475BD"/>
    <w:rsid w:val="00884632"/>
    <w:rsid w:val="008D33D8"/>
    <w:rsid w:val="008F1FB4"/>
    <w:rsid w:val="00A41721"/>
    <w:rsid w:val="00C07FA8"/>
    <w:rsid w:val="00FB7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80D216"/>
  <w15:chartTrackingRefBased/>
  <w15:docId w15:val="{08EA9679-8454-4613-9CC1-B65D27FB9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07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07FA8"/>
  </w:style>
  <w:style w:type="paragraph" w:styleId="Fuzeile">
    <w:name w:val="footer"/>
    <w:basedOn w:val="Standard"/>
    <w:link w:val="FuzeileZchn"/>
    <w:uiPriority w:val="99"/>
    <w:unhideWhenUsed/>
    <w:rsid w:val="00C07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07FA8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7F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7F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2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6FF4D-6F62-4221-AA0D-0C33E940D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BT Did.Biol.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9</cp:revision>
  <cp:lastPrinted>2021-04-21T18:09:00Z</cp:lastPrinted>
  <dcterms:created xsi:type="dcterms:W3CDTF">2018-06-12T11:49:00Z</dcterms:created>
  <dcterms:modified xsi:type="dcterms:W3CDTF">2021-05-16T14:26:00Z</dcterms:modified>
</cp:coreProperties>
</file>